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1" w:name="Xc9c67fe9a346081277bf294ac77f884ef0625ff"/>
    <w:p>
      <w:pPr>
        <w:pStyle w:val="Heading1"/>
      </w:pPr>
      <w:r>
        <w:t xml:space="preserve">Internship Application Letter for Tail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iring Manager</w:t>
      </w:r>
      <w:r>
        <w:br/>
      </w:r>
      <w:r>
        <w:t xml:space="preserve">Al Qasimi Fashion House</w:t>
      </w:r>
      <w:r>
        <w:br/>
      </w:r>
      <w:r>
        <w:t xml:space="preserve">Abu Dhabi Mall, Building 7A</w:t>
      </w:r>
      <w:r>
        <w:br/>
      </w:r>
      <w:r>
        <w:t xml:space="preserve">Abu Dhabi, United Arab Emirates</w:t>
      </w:r>
    </w:p>
    <w:bookmarkStart w:id="20" w:name="Xe175247c461ea16c801c643a6275d7cb7214af9"/>
    <w:p>
      <w:pPr>
        <w:pStyle w:val="Heading2"/>
      </w:pPr>
      <w:r>
        <w:t xml:space="preserve">Subject: Internship Application for Tailor Position at Al Qasimi Fashion House, Abu Dhabi</w:t>
      </w:r>
    </w:p>
    <w:p>
      <w:pPr>
        <w:pStyle w:val="FirstParagraph"/>
      </w:pPr>
      <w:r>
        <w:t xml:space="preserve">Dear Hiring Manager,</w:t>
      </w:r>
    </w:p>
    <w:p>
      <w:pPr>
        <w:pStyle w:val="BodyText"/>
      </w:pPr>
      <w:r>
        <w:t xml:space="preserve">I am writing this Internship Application Letter to express my profound enthusiasm for the Tailor Intern position at Al Qasimi Fashion House in Abu Dhabi. As a dedicated and skilled aspiring fashion artisan with a deep appreciation for precision craftsmanship, I am eager to contribute to your esteemed establishment while immersing myself in the dynamic fashion landscape of the United Arab Emirates. My passion for garment construction, combined with my academic foundation in textile design and hands-on experience in custom apparel creation, aligns perfectly with the creative excellence that defines Al Qasimi Fashion House within the vibrant cultural milieu of Abu Dhabi.</w:t>
      </w:r>
    </w:p>
    <w:p>
      <w:pPr>
        <w:pStyle w:val="BodyText"/>
      </w:pPr>
      <w:r>
        <w:t xml:space="preserve">Having recently completed my Diploma in Fashion Design at Abu Dhabi University's College of Creative Arts, I have cultivated a rigorous skill set essential for high-quality tailoring. My curriculum emphasized advanced pattern drafting, intricate seam construction, and fabric analysis – competencies directly applicable to the demands of your boutique. During my academic projects, I meticulously crafted three custom outfits for UAE cultural events, including an Emirati traditional thobe with hand-embroidered details that was featured in the 2023 Abu Dhabi Heritage Festival. This experience taught me to balance contemporary aesthetics with cultural authenticity, a principle central to fashion success in the United Arab Emirates.</w:t>
      </w:r>
    </w:p>
    <w:p>
      <w:pPr>
        <w:pStyle w:val="BodyText"/>
      </w:pPr>
      <w:r>
        <w:t xml:space="preserve">What particularly excites me about this internship opportunity is Al Qasimi Fashion House's reputation for blending traditional Emirati craftsmanship with modern international design sensibilities. Abu Dhabi has emerged as a pivotal hub for fashion innovation within the Gulf region, attracting global designers while preserving local heritage. I am deeply inspired by how your brand elevates Emirati textile traditions through sustainable practices – a commitment that resonates with my own values regarding ethical production and cultural preservation. I believe that learning under your master tailors will not only refine my technical abilities but also deepen my understanding of how fashion serves as a bridge between heritage and contemporary expression in the United Arab Emirates.</w:t>
      </w:r>
    </w:p>
    <w:p>
      <w:pPr>
        <w:pStyle w:val="BodyText"/>
      </w:pPr>
      <w:r>
        <w:t xml:space="preserve">My practical experience extends beyond academic projects. For the past year, I have volunteered at the Abu Dhabi Cultural Heritage Centre's textile workshop, assisting senior artisans with restoring historical garments from the region's diverse ethnic communities. This role required me to master complex hand-stitching techniques using traditional tools while adapting designs for modern wearability – skills directly transferable to your luxury bespoke division. Additionally, I am proficient in industry-standard software including Adobe Illustrator for pattern design and CLO 3D for virtual garment simulation, enabling me to contribute immediately to your digital workflow.</w:t>
      </w:r>
    </w:p>
    <w:p>
      <w:pPr>
        <w:pStyle w:val="BodyText"/>
      </w:pPr>
      <w:r>
        <w:t xml:space="preserve">I understand that the role of a Tailor in Abu Dhabi demands exceptional attention to detail and cultural sensitivity. Having grown up in a multicultural neighborhood of Abu Dhabi where Emirati, South Asian, and Arab communities coexist harmoniously, I bring natural fluency in this environment. I have assisted clients from diverse backgrounds with measurements for formal attire during community events at Zayed Sports City Stadium, learning to navigate varying preferences while maintaining professional standards. My ability to communicate clearly across cultural lines – whether discussing fabric weight preferences or adjusting hemlines – ensures seamless client interactions that align with Abu Dhabi's reputation as a cosmopolitan center where hospitality and precision converge.</w:t>
      </w:r>
    </w:p>
    <w:p>
      <w:pPr>
        <w:pStyle w:val="BodyText"/>
      </w:pPr>
      <w:r>
        <w:t xml:space="preserve">What distinguishes this internship opportunity for me is the unique chance to learn from artisans who have shaped Abu Dhabi's fashion identity. The United Arab Emirates has positioned itself as a leader in cultural preservation through initiatives like the Louvre Abu Dhabi, and Al Qasimi Fashion House embodies this ethos through its commitment to authentic craftsmanship. I am particularly drawn to your recent collaboration with local Bedouin weavers on the "Desert Threads" collection – an initiative that demonstrates how traditional techniques can inform contemporary luxury. As a Tailor Intern, I would approach every stitch with the reverence these traditions deserve, while bringing fresh perspectives from my studies in sustainable textile innovation.</w:t>
      </w:r>
    </w:p>
    <w:p>
      <w:pPr>
        <w:pStyle w:val="BodyText"/>
      </w:pPr>
      <w:r>
        <w:t xml:space="preserve">I am prepared to commit fully to this internship as both a student and dedicated apprentice. My academic schedule allows for 25-30 hours weekly during semester periods and full-time availability during summer breaks. I am eager to absorb knowledge from your master tailors, contribute to daily operations at your Abu Dhabi boutique, and actively participate in the creative process from initial consultations through final fittings. The opportunity to work within the prestigious setting of Abu Dhabi Mall – a landmark that exemplifies the city's modern elegance while respecting heritage – would be an unparalleled professional milestone for my journey as a Tailor.</w:t>
      </w:r>
    </w:p>
    <w:p>
      <w:pPr>
        <w:pStyle w:val="BodyText"/>
      </w:pPr>
      <w:r>
        <w:t xml:space="preserve">As I prepare to launch my career in the fashion industry, I am confident that this internship at Al Qasimi Fashion House represents the ideal environment to develop into a skilled artisan who honors tradition while embracing innovation. My portfolio includes detailed documentation of completed projects with measurements, fabric specifications, and cultural context – available upon request. I would welcome the opportunity to discuss how my dedication to precision craftsmanship can support your team's vision during an interview at your convenience.</w:t>
      </w:r>
    </w:p>
    <w:p>
      <w:pPr>
        <w:pStyle w:val="BodyText"/>
      </w:pPr>
      <w:r>
        <w:t xml:space="preserve">Thank you for considering my Internship Application Letter for the Tailor position. I look forward to the possibility of contributing to Al Qasimi Fashion House's legacy within Abu Dhabi and the broader United Arab Emirates fashion community. The fusion of heritage craftsmanship with contemporary design in our city is a cultural phenomenon I am eager to be part of, and this internship would be a transformative step toward my goal of becoming a respected Tailor who helps define the future of fashion in the United Arab Emirate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Abu Dhabi, United Arab Emirates</dc:title>
  <dc:creator/>
  <cp:keywords/>
  <dcterms:created xsi:type="dcterms:W3CDTF">2025-12-08T05:51:15Z</dcterms:created>
  <dcterms:modified xsi:type="dcterms:W3CDTF">2025-12-08T05:51:15Z</dcterms:modified>
</cp:coreProperties>
</file>

<file path=docProps/custom.xml><?xml version="1.0" encoding="utf-8"?>
<Properties xmlns="http://schemas.openxmlformats.org/officeDocument/2006/custom-properties" xmlns:vt="http://schemas.openxmlformats.org/officeDocument/2006/docPropsVTypes"/>
</file>